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fried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ied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3 w van buren Chicago, IL, USA 606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friedman2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837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